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6CC72" w14:textId="2DFA7C5F" w:rsidR="00BF19B8" w:rsidRPr="006E7D49" w:rsidRDefault="00BF19B8" w:rsidP="00BF19B8">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AA229D">
        <w:rPr>
          <w:rFonts w:ascii="Times New Roman" w:hAnsi="Times New Roman"/>
          <w:iCs/>
        </w:rPr>
        <w:t>3c</w:t>
      </w:r>
      <w:bookmarkStart w:id="0" w:name="_GoBack"/>
      <w:bookmarkEnd w:id="0"/>
      <w:r w:rsidRPr="006E7D49">
        <w:rPr>
          <w:rFonts w:ascii="Times New Roman" w:hAnsi="Times New Roman"/>
          <w:iCs/>
        </w:rPr>
        <w:t xml:space="preserve"> do Zarządzenia Rektora nr </w:t>
      </w:r>
      <w:r w:rsidR="00867A94">
        <w:rPr>
          <w:rFonts w:ascii="Times New Roman" w:hAnsi="Times New Roman"/>
          <w:iCs/>
        </w:rPr>
        <w:t>81/2020</w:t>
      </w:r>
    </w:p>
    <w:p w14:paraId="1846CC73" w14:textId="77777777" w:rsidR="00BF19B8" w:rsidRPr="006E7D49" w:rsidRDefault="00BF19B8" w:rsidP="00BF19B8">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1846CC74" w14:textId="77777777" w:rsidR="00BF19B8" w:rsidRPr="006E7D49" w:rsidRDefault="00BF19B8" w:rsidP="00BF19B8">
      <w:pPr>
        <w:autoSpaceDE w:val="0"/>
        <w:autoSpaceDN w:val="0"/>
        <w:adjustRightInd w:val="0"/>
        <w:spacing w:after="0" w:afterAutospacing="0" w:line="360" w:lineRule="auto"/>
        <w:ind w:right="4819"/>
        <w:jc w:val="both"/>
        <w:rPr>
          <w:rFonts w:ascii="Times New Roman" w:hAnsi="Times New Roman"/>
        </w:rPr>
      </w:pPr>
      <w:r w:rsidRPr="11CB5D0E">
        <w:rPr>
          <w:rFonts w:ascii="Times New Roman" w:hAnsi="Times New Roman"/>
        </w:rPr>
        <w:t>(nazwisko i imię)</w:t>
      </w:r>
    </w:p>
    <w:p w14:paraId="1846CC77" w14:textId="77777777" w:rsidR="00BF19B8" w:rsidRPr="006E7D49" w:rsidRDefault="00BF19B8" w:rsidP="00BF19B8">
      <w:pPr>
        <w:autoSpaceDE w:val="0"/>
        <w:autoSpaceDN w:val="0"/>
        <w:adjustRightInd w:val="0"/>
        <w:spacing w:after="0" w:line="360" w:lineRule="auto"/>
        <w:jc w:val="both"/>
        <w:rPr>
          <w:rFonts w:ascii="Times New Roman" w:hAnsi="Times New Roman"/>
          <w:b/>
          <w:bCs/>
        </w:rPr>
      </w:pPr>
    </w:p>
    <w:p w14:paraId="1846CC78"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 ND</w:t>
      </w:r>
    </w:p>
    <w:p w14:paraId="1846CC79" w14:textId="77777777" w:rsidR="00BF19B8" w:rsidRPr="006E7D49" w:rsidRDefault="00BF19B8" w:rsidP="00BF19B8">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1846CC7A" w14:textId="152FD1FD" w:rsidR="00BF19B8" w:rsidRPr="006E7D49" w:rsidRDefault="00BF19B8" w:rsidP="00BF19B8">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FE7A8A">
        <w:rPr>
          <w:rFonts w:ascii="Times New Roman" w:hAnsi="Times New Roman"/>
        </w:rPr>
        <w:t xml:space="preserve">w dyscyplinie naukowej </w:t>
      </w:r>
      <w:r w:rsidRPr="006E7D49">
        <w:rPr>
          <w:rFonts w:ascii="Times New Roman" w:hAnsi="Times New Roman"/>
        </w:rPr>
        <w:t>__________________________________________________________________________________</w:t>
      </w:r>
      <w:r w:rsidR="00FE7A8A">
        <w:rPr>
          <w:rFonts w:ascii="Times New Roman" w:hAnsi="Times New Roman"/>
        </w:rPr>
        <w:t xml:space="preserve">w </w:t>
      </w:r>
      <w:r w:rsidRPr="006E7D49">
        <w:rPr>
          <w:rFonts w:ascii="Times New Roman" w:hAnsi="Times New Roman"/>
        </w:rPr>
        <w:t>Uniwersyte</w:t>
      </w:r>
      <w:r w:rsidR="00FE7A8A">
        <w:rPr>
          <w:rFonts w:ascii="Times New Roman" w:hAnsi="Times New Roman"/>
        </w:rPr>
        <w:t>cie</w:t>
      </w:r>
      <w:r w:rsidRPr="006E7D49">
        <w:rPr>
          <w:rFonts w:ascii="Times New Roman" w:hAnsi="Times New Roman"/>
        </w:rPr>
        <w:t xml:space="preserve"> Ekonomiczn</w:t>
      </w:r>
      <w:r w:rsidR="00FE7A8A">
        <w:rPr>
          <w:rFonts w:ascii="Times New Roman" w:hAnsi="Times New Roman"/>
        </w:rPr>
        <w:t>ym</w:t>
      </w:r>
      <w:r w:rsidRPr="006E7D49">
        <w:rPr>
          <w:rFonts w:ascii="Times New Roman" w:hAnsi="Times New Roman"/>
        </w:rPr>
        <w:t xml:space="preserve"> we Wrocławiu, oświadczam, że: </w:t>
      </w:r>
    </w:p>
    <w:p w14:paraId="1846CC7B" w14:textId="37ACE86D" w:rsidR="00BF19B8" w:rsidRPr="006E7D49" w:rsidRDefault="00BF19B8" w:rsidP="00BF19B8">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ND</w:t>
      </w:r>
      <w:r w:rsidR="00867A94">
        <w:rPr>
          <w:rFonts w:ascii="Times New Roman" w:hAnsi="Times New Roman"/>
          <w:b/>
          <w:lang w:eastAsia="pl-PL"/>
        </w:rPr>
        <w:t xml:space="preserve"> </w:t>
      </w:r>
      <w:r w:rsidR="00544F82" w:rsidRPr="006E7D49">
        <w:rPr>
          <w:rFonts w:ascii="Times New Roman" w:hAnsi="Times New Roman"/>
          <w:lang w:eastAsia="pl-PL"/>
        </w:rPr>
        <w:t xml:space="preserve">po </w:t>
      </w:r>
      <w:r w:rsidR="00544F82">
        <w:rPr>
          <w:rFonts w:ascii="Times New Roman" w:hAnsi="Times New Roman"/>
          <w:lang w:eastAsia="pl-PL"/>
        </w:rPr>
        <w:t>nadaniu stopnia naukowego doktora.</w:t>
      </w:r>
    </w:p>
    <w:p w14:paraId="1846CC7C"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1846CC7D" w14:textId="77777777" w:rsidR="00BF19B8" w:rsidRPr="006E7D49"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r>
        <w:rPr>
          <w:rFonts w:ascii="Times New Roman" w:hAnsi="Times New Roman" w:cs="Times New Roman"/>
          <w:lang w:eastAsia="pl-PL"/>
        </w:rPr>
        <w:t xml:space="preserve"> wyłącznie w celach niekomercyjnych, bez tworzenia Utworów Zależnych,</w:t>
      </w:r>
    </w:p>
    <w:p w14:paraId="1846CC7E" w14:textId="77777777" w:rsidR="00BF19B8" w:rsidRPr="00BF19B8"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r>
        <w:rPr>
          <w:rFonts w:ascii="Times New Roman" w:hAnsi="Times New Roman" w:cs="Times New Roman"/>
          <w:lang w:eastAsia="pl-PL"/>
        </w:rPr>
        <w:t xml:space="preserve"> wyłącznie w celach niekomercyjnych, bez tworzenia Utworów Zależnych,</w:t>
      </w:r>
    </w:p>
    <w:p w14:paraId="1846CC7F" w14:textId="77777777" w:rsidR="00BF19B8"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w celach niekomercyjnych, bez tworzenia Utworów Zależnych,</w:t>
      </w:r>
    </w:p>
    <w:p w14:paraId="1846CC80" w14:textId="77777777" w:rsidR="00BF19B8" w:rsidRPr="00BF19B8" w:rsidRDefault="00BF19B8" w:rsidP="00BF19B8">
      <w:pPr>
        <w:pStyle w:val="Akapitzlist"/>
        <w:autoSpaceDE w:val="0"/>
        <w:autoSpaceDN w:val="0"/>
        <w:adjustRightInd w:val="0"/>
        <w:spacing w:after="0" w:line="360" w:lineRule="auto"/>
        <w:jc w:val="both"/>
        <w:rPr>
          <w:rFonts w:ascii="Times New Roman" w:hAnsi="Times New Roman" w:cs="Times New Roman"/>
          <w:lang w:eastAsia="pl-PL"/>
        </w:rPr>
      </w:pPr>
    </w:p>
    <w:p w14:paraId="1846CC81"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rPr>
      </w:pPr>
    </w:p>
    <w:p w14:paraId="1846CC82"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1846CC83" w14:textId="77777777" w:rsidR="00BF19B8" w:rsidRDefault="00BF19B8" w:rsidP="00BF19B8">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1846CC84" w14:textId="77777777" w:rsidR="00BF19B8" w:rsidRDefault="00BF19B8" w:rsidP="00BF19B8">
      <w:pPr>
        <w:spacing w:after="0" w:afterAutospacing="0" w:line="360" w:lineRule="auto"/>
        <w:rPr>
          <w:rFonts w:ascii="Times New Roman" w:hAnsi="Times New Roman"/>
        </w:rPr>
      </w:pPr>
      <w:r>
        <w:rPr>
          <w:rFonts w:ascii="Times New Roman" w:hAnsi="Times New Roman"/>
        </w:rPr>
        <w:br w:type="page"/>
      </w:r>
    </w:p>
    <w:p w14:paraId="1846CC85"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1846CC86"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C ND</w:t>
      </w:r>
    </w:p>
    <w:p w14:paraId="1846CC87"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rPr>
        <w:t>Creativ</w:t>
      </w:r>
      <w:r>
        <w:rPr>
          <w:rFonts w:ascii="Times New Roman" w:hAnsi="Times New Roman"/>
          <w:b/>
        </w:rPr>
        <w:t xml:space="preserve">e </w:t>
      </w:r>
      <w:proofErr w:type="spellStart"/>
      <w:r>
        <w:rPr>
          <w:rFonts w:ascii="Times New Roman" w:hAnsi="Times New Roman"/>
          <w:b/>
        </w:rPr>
        <w:t>Commons</w:t>
      </w:r>
      <w:proofErr w:type="spellEnd"/>
      <w:r>
        <w:rPr>
          <w:rFonts w:ascii="Times New Roman" w:hAnsi="Times New Roman"/>
          <w:b/>
        </w:rPr>
        <w:t xml:space="preserve"> Uznanie autorstwa - Użycie Niekomercyjne – Bez Utworów Zależnych </w:t>
      </w:r>
      <w:r w:rsidR="004C4D88">
        <w:rPr>
          <w:rFonts w:ascii="Times New Roman" w:hAnsi="Times New Roman"/>
          <w:b/>
        </w:rPr>
        <w:t xml:space="preserve">4.0 </w:t>
      </w:r>
      <w:r w:rsidRPr="006E7D49">
        <w:rPr>
          <w:rFonts w:ascii="Times New Roman" w:hAnsi="Times New Roman"/>
          <w:b/>
        </w:rPr>
        <w:t>Międzynarodowa Licencja Publiczna</w:t>
      </w:r>
    </w:p>
    <w:p w14:paraId="1846CC88" w14:textId="77777777" w:rsidR="00BF19B8" w:rsidRDefault="00BF19B8" w:rsidP="00BF19B8">
      <w:pPr>
        <w:autoSpaceDE w:val="0"/>
        <w:autoSpaceDN w:val="0"/>
        <w:adjustRightInd w:val="0"/>
        <w:spacing w:after="0" w:line="360" w:lineRule="auto"/>
        <w:jc w:val="center"/>
        <w:rPr>
          <w:rFonts w:ascii="Times New Roman" w:hAnsi="Times New Roman"/>
        </w:rPr>
      </w:pPr>
      <w:r w:rsidRPr="00BF19B8">
        <w:rPr>
          <w:rFonts w:ascii="Times New Roman" w:hAnsi="Times New Roman"/>
        </w:rPr>
        <w:t>https://creativecommons.org/licenses/by-nc-nd/4.0/legalcode.pl</w:t>
      </w:r>
    </w:p>
    <w:p w14:paraId="1846CC8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w:t>
      </w:r>
      <w:r w:rsidR="00EB7E1C">
        <w:rPr>
          <w:rFonts w:ascii="Times New Roman" w:hAnsi="Times New Roman"/>
        </w:rPr>
        <w:t xml:space="preserve"> – Użycie niekomercyjne – Bez utworów zależny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1846CC8A"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1846CC8B"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1846CC8C"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1846CC8D"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1846CC8E"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lastRenderedPageBreak/>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1846CC8F"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1846CC90"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1846CC91" w14:textId="77777777" w:rsidR="00BF19B8"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1846CC92" w14:textId="77777777" w:rsidR="004C4D88" w:rsidRPr="00C02CBE" w:rsidRDefault="004C4D88" w:rsidP="004C4D88">
      <w:pPr>
        <w:pStyle w:val="Akapitzlist"/>
        <w:numPr>
          <w:ilvl w:val="0"/>
          <w:numId w:val="2"/>
        </w:numPr>
        <w:autoSpaceDE w:val="0"/>
        <w:autoSpaceDN w:val="0"/>
        <w:adjustRightInd w:val="0"/>
        <w:spacing w:after="0" w:line="360" w:lineRule="auto"/>
        <w:jc w:val="both"/>
        <w:rPr>
          <w:rFonts w:ascii="Times New Roman" w:hAnsi="Times New Roman"/>
        </w:rPr>
      </w:pPr>
      <w:r w:rsidRPr="004C4D88">
        <w:rPr>
          <w:rFonts w:ascii="Times New Roman" w:hAnsi="Times New Roman"/>
          <w:b/>
        </w:rPr>
        <w:t>Użycie Niekomercyjne</w:t>
      </w:r>
      <w:r w:rsidRPr="004C4D88">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1846CC93"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1846CC94"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1846CC95" w14:textId="77777777" w:rsidR="00BF19B8"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1846CC96" w14:textId="77777777" w:rsidR="00A62A46" w:rsidRPr="00A62A46" w:rsidRDefault="00A62A46" w:rsidP="00A62A46">
      <w:pPr>
        <w:autoSpaceDE w:val="0"/>
        <w:autoSpaceDN w:val="0"/>
        <w:adjustRightInd w:val="0"/>
        <w:spacing w:after="0" w:line="360" w:lineRule="auto"/>
        <w:jc w:val="both"/>
        <w:rPr>
          <w:rFonts w:ascii="Times New Roman" w:hAnsi="Times New Roman"/>
        </w:rPr>
      </w:pPr>
    </w:p>
    <w:p w14:paraId="1846CC97"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1846CC98" w14:textId="77777777" w:rsidR="00BF19B8" w:rsidRPr="00C02CBE" w:rsidRDefault="00BF19B8" w:rsidP="00BF19B8">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1846CC99"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1846CC9A" w14:textId="77777777" w:rsidR="00EB7E1C" w:rsidRPr="00EB7E1C" w:rsidRDefault="00EB7E1C" w:rsidP="00EB7E1C">
      <w:pPr>
        <w:pStyle w:val="Akapitzlist"/>
        <w:numPr>
          <w:ilvl w:val="0"/>
          <w:numId w:val="5"/>
        </w:numPr>
        <w:spacing w:line="360" w:lineRule="auto"/>
        <w:jc w:val="both"/>
        <w:rPr>
          <w:rFonts w:ascii="Times New Roman" w:hAnsi="Times New Roman"/>
        </w:rPr>
      </w:pPr>
      <w:r w:rsidRPr="00EB7E1C">
        <w:rPr>
          <w:rFonts w:ascii="Times New Roman" w:hAnsi="Times New Roman"/>
        </w:rPr>
        <w:lastRenderedPageBreak/>
        <w:t>zwielokrotniania i Dzielenia się Utworem Licencjonowanym, w całości lub w części, wyłącznie dla celów Użycia Niekomercyjnego; i</w:t>
      </w:r>
    </w:p>
    <w:p w14:paraId="1846CC9B" w14:textId="77777777" w:rsidR="00BF19B8" w:rsidRPr="00EB7E1C" w:rsidRDefault="00EB7E1C" w:rsidP="00EB7E1C">
      <w:pPr>
        <w:pStyle w:val="Akapitzlist"/>
        <w:numPr>
          <w:ilvl w:val="0"/>
          <w:numId w:val="5"/>
        </w:numPr>
        <w:spacing w:line="360" w:lineRule="auto"/>
        <w:rPr>
          <w:rFonts w:ascii="Times New Roman" w:hAnsi="Times New Roman"/>
        </w:rPr>
      </w:pPr>
      <w:r>
        <w:rPr>
          <w:rFonts w:ascii="Times New Roman" w:hAnsi="Times New Roman"/>
        </w:rPr>
        <w:t xml:space="preserve">tworzenia i zwielokrotniania, lecz nie </w:t>
      </w:r>
      <w:r w:rsidR="00A62A46">
        <w:rPr>
          <w:rFonts w:ascii="Times New Roman" w:hAnsi="Times New Roman"/>
        </w:rPr>
        <w:t>Dzielenia</w:t>
      </w:r>
      <w:r>
        <w:rPr>
          <w:rFonts w:ascii="Times New Roman" w:hAnsi="Times New Roman"/>
        </w:rPr>
        <w:t xml:space="preserve"> się Utworami Zależnymi, dla celów wyłącznie Użycia Niekomercyjnego.</w:t>
      </w:r>
    </w:p>
    <w:p w14:paraId="1846CC9C" w14:textId="77777777" w:rsidR="00BF19B8" w:rsidRPr="00C02CBE"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1846CC9D"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EB7E1C" w:rsidRPr="00EB7E1C">
        <w:rPr>
          <w:rFonts w:ascii="Times New Roman" w:hAnsi="Times New Roman"/>
        </w:rPr>
        <w:t>§ 6 ust. 1</w:t>
      </w:r>
      <w:r w:rsidRPr="00C02CBE">
        <w:rPr>
          <w:rFonts w:ascii="Times New Roman" w:hAnsi="Times New Roman"/>
        </w:rPr>
        <w:t>.</w:t>
      </w:r>
    </w:p>
    <w:p w14:paraId="1846CC9E"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EB7E1C" w:rsidRPr="00EB7E1C">
        <w:rPr>
          <w:rFonts w:ascii="Times New Roman" w:hAnsi="Times New Roman"/>
        </w:rPr>
        <w:t>§ 2 ust. 1 pkt 4</w:t>
      </w:r>
      <w:r w:rsidR="00EB7E1C">
        <w:rPr>
          <w:rFonts w:ascii="Times New Roman" w:hAnsi="Times New Roman"/>
        </w:rPr>
        <w:t xml:space="preserve"> </w:t>
      </w:r>
      <w:r w:rsidRPr="00C02CBE">
        <w:rPr>
          <w:rFonts w:ascii="Times New Roman" w:hAnsi="Times New Roman"/>
        </w:rPr>
        <w:t>nie prowadzi do powstania Utworu Zależnego.</w:t>
      </w:r>
    </w:p>
    <w:p w14:paraId="1846CC9F" w14:textId="77777777" w:rsidR="00BF19B8" w:rsidRPr="00C02CBE"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1846CCA0" w14:textId="77777777" w:rsidR="00BF19B8" w:rsidRPr="00C02CBE" w:rsidRDefault="00BF19B8" w:rsidP="00BF19B8">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1846CCA1" w14:textId="77777777" w:rsidR="00BF19B8" w:rsidRPr="00C02CBE" w:rsidRDefault="00BF19B8" w:rsidP="00BF19B8">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1846CCA2" w14:textId="77777777" w:rsidR="00BF19B8"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w:t>
      </w:r>
      <w:r w:rsidR="00EB7E1C">
        <w:rPr>
          <w:rFonts w:ascii="Times New Roman" w:hAnsi="Times New Roman"/>
        </w:rPr>
        <w:t>litera pierwsza.</w:t>
      </w:r>
    </w:p>
    <w:p w14:paraId="1846CCA3" w14:textId="77777777" w:rsidR="00BF19B8" w:rsidRPr="00BD45E0" w:rsidRDefault="00BF19B8" w:rsidP="00BF19B8">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1846CCA4" w14:textId="77777777" w:rsidR="00BF19B8" w:rsidRPr="00BD45E0"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w:t>
      </w:r>
      <w:r w:rsidRPr="00BD45E0">
        <w:rPr>
          <w:rFonts w:ascii="Times New Roman" w:hAnsi="Times New Roman"/>
        </w:rPr>
        <w:lastRenderedPageBreak/>
        <w:t>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1846CCA5" w14:textId="77777777" w:rsidR="00BF19B8" w:rsidRPr="00BD45E0"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1846CCA6" w14:textId="77777777" w:rsidR="00BF19B8"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w:t>
      </w:r>
      <w:r w:rsidR="00A62A46">
        <w:rPr>
          <w:rFonts w:ascii="Times New Roman" w:hAnsi="Times New Roman"/>
        </w:rPr>
        <w:t xml:space="preserve"> wynagrodzenia, zwłaszcza w razie korzystania z Utworu Licencjonowanego w celach innych niż Użycie Niekomercyjne.</w:t>
      </w:r>
    </w:p>
    <w:p w14:paraId="1846CCA7" w14:textId="77777777" w:rsidR="00BF19B8" w:rsidRPr="00BD45E0" w:rsidRDefault="00BF19B8" w:rsidP="00BF19B8">
      <w:pPr>
        <w:autoSpaceDE w:val="0"/>
        <w:autoSpaceDN w:val="0"/>
        <w:adjustRightInd w:val="0"/>
        <w:spacing w:after="0" w:line="360" w:lineRule="auto"/>
        <w:jc w:val="both"/>
        <w:rPr>
          <w:rFonts w:ascii="Times New Roman" w:hAnsi="Times New Roman"/>
        </w:rPr>
      </w:pPr>
    </w:p>
    <w:p w14:paraId="1846CCA8" w14:textId="77777777" w:rsidR="00BF19B8" w:rsidRPr="00BD45E0" w:rsidRDefault="00BF19B8" w:rsidP="00BF19B8">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1846CCA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1846CCAA" w14:textId="77777777" w:rsidR="00BF19B8" w:rsidRPr="00BD45E0" w:rsidRDefault="00BF19B8" w:rsidP="00BF19B8">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1846CCAB" w14:textId="77777777" w:rsidR="00BF19B8" w:rsidRPr="00BD45E0" w:rsidRDefault="00BF19B8" w:rsidP="00BF19B8">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jest obowiązany:</w:t>
      </w:r>
    </w:p>
    <w:p w14:paraId="1846CCAC" w14:textId="77777777" w:rsidR="00BF19B8" w:rsidRPr="00BD45E0"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1846CCAD"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1846CCAE"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1846CCAF"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1846CCB0"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1846CCB1"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1846CCB2" w14:textId="77777777" w:rsidR="00BF19B8" w:rsidRPr="00BD45E0"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1846CCB3" w14:textId="77777777" w:rsidR="00BF19B8"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1846CCB4" w14:textId="77777777" w:rsidR="00A62A46" w:rsidRPr="00A62A46" w:rsidRDefault="00A62A46" w:rsidP="00A62A46">
      <w:pPr>
        <w:autoSpaceDE w:val="0"/>
        <w:autoSpaceDN w:val="0"/>
        <w:adjustRightInd w:val="0"/>
        <w:spacing w:after="0" w:line="360" w:lineRule="auto"/>
        <w:jc w:val="both"/>
        <w:rPr>
          <w:rFonts w:ascii="Times New Roman" w:hAnsi="Times New Roman"/>
        </w:rPr>
      </w:pPr>
      <w:r>
        <w:rPr>
          <w:rFonts w:ascii="Times New Roman" w:hAnsi="Times New Roman"/>
        </w:rPr>
        <w:t>W razie wątpliwości, Licencjobiorca na podstawie niniejszej Licencji Publicznej nie posiada zezwolenia na Dzielenie się Utworami Zależnymi.</w:t>
      </w:r>
    </w:p>
    <w:p w14:paraId="1846CCB5" w14:textId="77777777" w:rsidR="00BF19B8" w:rsidRPr="00BD45E0" w:rsidRDefault="00BF19B8" w:rsidP="00BF19B8">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1846CCB6" w14:textId="77777777" w:rsidR="00BF19B8" w:rsidRPr="00BD45E0" w:rsidRDefault="00BF19B8" w:rsidP="00EB7E1C">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EB7E1C" w:rsidRPr="00EB7E1C">
        <w:rPr>
          <w:rFonts w:ascii="Times New Roman" w:hAnsi="Times New Roman"/>
        </w:rPr>
        <w:t>§ 3 ust. 1 pkt 1 lit a</w:t>
      </w:r>
      <w:r w:rsidR="00EB7E1C">
        <w:rPr>
          <w:rFonts w:ascii="Times New Roman" w:hAnsi="Times New Roman"/>
        </w:rPr>
        <w:t>,</w:t>
      </w:r>
      <w:r w:rsidR="00EB7E1C" w:rsidRPr="00EB7E1C">
        <w:rPr>
          <w:rFonts w:ascii="Times New Roman" w:hAnsi="Times New Roman"/>
        </w:rPr>
        <w:t xml:space="preserve"> </w:t>
      </w:r>
      <w:r w:rsidRPr="00BD45E0">
        <w:rPr>
          <w:rFonts w:ascii="Times New Roman" w:hAnsi="Times New Roman"/>
        </w:rPr>
        <w:t>w uzasadnionym zakresie wyznaczonym przez możliwości techniczne.</w:t>
      </w:r>
    </w:p>
    <w:p w14:paraId="1846CCB7" w14:textId="77777777" w:rsidR="00BF19B8" w:rsidRPr="00BD45E0" w:rsidRDefault="00BF19B8" w:rsidP="00BF19B8">
      <w:pPr>
        <w:autoSpaceDE w:val="0"/>
        <w:autoSpaceDN w:val="0"/>
        <w:adjustRightInd w:val="0"/>
        <w:spacing w:after="0" w:line="360" w:lineRule="auto"/>
        <w:jc w:val="both"/>
        <w:rPr>
          <w:rFonts w:ascii="Times New Roman" w:hAnsi="Times New Roman"/>
        </w:rPr>
      </w:pPr>
    </w:p>
    <w:p w14:paraId="1846CCB8" w14:textId="77777777" w:rsidR="00BF19B8" w:rsidRPr="00BD45E0" w:rsidRDefault="00BF19B8" w:rsidP="00BF19B8">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1846CCB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1846CCBA"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w:t>
      </w:r>
      <w:r w:rsidR="00A62A46">
        <w:rPr>
          <w:rFonts w:ascii="Times New Roman" w:hAnsi="Times New Roman"/>
        </w:rPr>
        <w:t>ości bazy danych, jedynie dla celów Użycia Niekomercyjnego oraz pod warunkiem, że Licencjobiorca nie Dzieli się Utworami Zależnymi;</w:t>
      </w:r>
    </w:p>
    <w:p w14:paraId="1846CCBB"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1846CCBC"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1846CCBD" w14:textId="77777777" w:rsidR="00BF19B8"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1846CCBE" w14:textId="77777777" w:rsidR="00A62A46" w:rsidRPr="006E7D49" w:rsidRDefault="00A62A46" w:rsidP="00BF19B8">
      <w:pPr>
        <w:autoSpaceDE w:val="0"/>
        <w:autoSpaceDN w:val="0"/>
        <w:adjustRightInd w:val="0"/>
        <w:spacing w:after="0" w:line="360" w:lineRule="auto"/>
        <w:jc w:val="both"/>
        <w:rPr>
          <w:rFonts w:ascii="Times New Roman" w:hAnsi="Times New Roman"/>
        </w:rPr>
      </w:pPr>
    </w:p>
    <w:p w14:paraId="1846CCBF"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1846CCC0" w14:textId="77777777" w:rsidR="00BF19B8" w:rsidRPr="00CA4E43"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w:t>
      </w:r>
      <w:r w:rsidRPr="00CA4E43">
        <w:rPr>
          <w:rFonts w:ascii="Times New Roman" w:hAnsi="Times New Roman"/>
        </w:rPr>
        <w:lastRenderedPageBreak/>
        <w:t>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1846CCC1" w14:textId="77777777" w:rsidR="00BF19B8" w:rsidRPr="00CA4E43"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1846CCC2" w14:textId="77777777" w:rsidR="00BF19B8"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1846CCC3" w14:textId="77777777" w:rsidR="00BF19B8" w:rsidRPr="00CA4E43" w:rsidRDefault="00BF19B8" w:rsidP="00BF19B8">
      <w:pPr>
        <w:autoSpaceDE w:val="0"/>
        <w:autoSpaceDN w:val="0"/>
        <w:adjustRightInd w:val="0"/>
        <w:spacing w:after="0" w:line="360" w:lineRule="auto"/>
        <w:jc w:val="both"/>
        <w:rPr>
          <w:rFonts w:ascii="Times New Roman" w:hAnsi="Times New Roman"/>
        </w:rPr>
      </w:pPr>
    </w:p>
    <w:p w14:paraId="1846CCC4"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1846CCC5"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1846CCC6"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prawo Licencjobiorcy do korzystania z Utworu Licencjonowanego wygasło na podstawie Paragrafu 6(a), zostaje ono przywrócone:</w:t>
      </w:r>
    </w:p>
    <w:p w14:paraId="1846CCC7" w14:textId="77777777" w:rsidR="00BF19B8" w:rsidRPr="00CA4E43" w:rsidRDefault="00BF19B8" w:rsidP="00BF19B8">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1846CCC8" w14:textId="77777777" w:rsidR="00BF19B8" w:rsidRPr="00CA4E43" w:rsidRDefault="00BF19B8" w:rsidP="00BF19B8">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1846CCC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1846CCCA"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1846CCCB" w14:textId="77777777" w:rsidR="00BF19B8"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1846CCCC" w14:textId="77777777" w:rsidR="00BF19B8" w:rsidRPr="00CA4E43" w:rsidRDefault="00BF19B8" w:rsidP="00BF19B8">
      <w:pPr>
        <w:autoSpaceDE w:val="0"/>
        <w:autoSpaceDN w:val="0"/>
        <w:adjustRightInd w:val="0"/>
        <w:spacing w:after="0" w:line="360" w:lineRule="auto"/>
        <w:jc w:val="both"/>
        <w:rPr>
          <w:rFonts w:ascii="Times New Roman" w:hAnsi="Times New Roman"/>
        </w:rPr>
      </w:pPr>
    </w:p>
    <w:p w14:paraId="1846CCCD"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7 – Inne Warunki.</w:t>
      </w:r>
    </w:p>
    <w:p w14:paraId="1846CCCE" w14:textId="77777777" w:rsidR="00BF19B8" w:rsidRPr="00CA4E43" w:rsidRDefault="00BF19B8" w:rsidP="00BF19B8">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1846CCCF" w14:textId="77777777" w:rsidR="00BF19B8" w:rsidRDefault="00BF19B8" w:rsidP="00BF19B8">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1846CCD0" w14:textId="77777777" w:rsidR="00BF19B8" w:rsidRPr="00082354" w:rsidRDefault="00BF19B8" w:rsidP="00BF19B8">
      <w:pPr>
        <w:autoSpaceDE w:val="0"/>
        <w:autoSpaceDN w:val="0"/>
        <w:adjustRightInd w:val="0"/>
        <w:spacing w:after="0" w:line="360" w:lineRule="auto"/>
        <w:jc w:val="both"/>
        <w:rPr>
          <w:rFonts w:ascii="Times New Roman" w:hAnsi="Times New Roman"/>
        </w:rPr>
      </w:pPr>
    </w:p>
    <w:p w14:paraId="1846CCD1"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1846CCD2"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1846CCD3"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1846CCD4"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1846CCD5"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1846CCD6"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5"/>
  </w:num>
  <w:num w:numId="2">
    <w:abstractNumId w:val="9"/>
  </w:num>
  <w:num w:numId="3">
    <w:abstractNumId w:val="16"/>
  </w:num>
  <w:num w:numId="4">
    <w:abstractNumId w:val="6"/>
  </w:num>
  <w:num w:numId="5">
    <w:abstractNumId w:val="13"/>
  </w:num>
  <w:num w:numId="6">
    <w:abstractNumId w:val="0"/>
  </w:num>
  <w:num w:numId="7">
    <w:abstractNumId w:val="14"/>
  </w:num>
  <w:num w:numId="8">
    <w:abstractNumId w:val="4"/>
  </w:num>
  <w:num w:numId="9">
    <w:abstractNumId w:val="12"/>
  </w:num>
  <w:num w:numId="10">
    <w:abstractNumId w:val="8"/>
  </w:num>
  <w:num w:numId="11">
    <w:abstractNumId w:val="3"/>
  </w:num>
  <w:num w:numId="12">
    <w:abstractNumId w:val="7"/>
  </w:num>
  <w:num w:numId="13">
    <w:abstractNumId w:val="5"/>
  </w:num>
  <w:num w:numId="14">
    <w:abstractNumId w:val="1"/>
  </w:num>
  <w:num w:numId="15">
    <w:abstractNumId w:val="10"/>
  </w:num>
  <w:num w:numId="16">
    <w:abstractNumId w:val="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MLU0tTS2NDA0NTRW0lEKTi0uzszPAykwrAUA9hKyyCwAAAA="/>
  </w:docVars>
  <w:rsids>
    <w:rsidRoot w:val="00BF19B8"/>
    <w:rsid w:val="00122C29"/>
    <w:rsid w:val="004C4D88"/>
    <w:rsid w:val="00544F82"/>
    <w:rsid w:val="00867A94"/>
    <w:rsid w:val="00A62A46"/>
    <w:rsid w:val="00AA229D"/>
    <w:rsid w:val="00BF19B8"/>
    <w:rsid w:val="00C72E26"/>
    <w:rsid w:val="00EB7E1C"/>
    <w:rsid w:val="00F1312C"/>
    <w:rsid w:val="00FE7A8A"/>
    <w:rsid w:val="11CB5D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6CC72"/>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F19B8"/>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19B8"/>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BF19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88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487</Words>
  <Characters>14926</Characters>
  <Application>Microsoft Office Word</Application>
  <DocSecurity>0</DocSecurity>
  <Lines>124</Lines>
  <Paragraphs>34</Paragraphs>
  <ScaleCrop>false</ScaleCrop>
  <Company/>
  <LinksUpToDate>false</LinksUpToDate>
  <CharactersWithSpaces>1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Rafał Smereka</cp:lastModifiedBy>
  <cp:revision>8</cp:revision>
  <dcterms:created xsi:type="dcterms:W3CDTF">2022-07-26T07:53:00Z</dcterms:created>
  <dcterms:modified xsi:type="dcterms:W3CDTF">2022-08-08T08:02:00Z</dcterms:modified>
</cp:coreProperties>
</file>